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bbfa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5c15f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4f00a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ce79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0e8f27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6aee32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72c597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32218a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1:39Z</dcterms:created>
  <dcterms:modified xsi:type="dcterms:W3CDTF">2022-01-19T18:11:39Z</dcterms:modified>
</cp:coreProperties>
</file>